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3328EACE" w:rsidR="00F656CF" w:rsidRDefault="00F656CF" w:rsidP="00F656CF">
      <w:pPr>
        <w:pStyle w:val="Heading1"/>
        <w:jc w:val="center"/>
      </w:pPr>
      <w:r>
        <w:t xml:space="preserve">Problem 2. </w:t>
      </w:r>
      <w:r w:rsidR="004779F4">
        <w:t>Dart Scoring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15DBFD93">
            <wp:extent cx="6524591" cy="3000085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03868D94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4779F4">
        <w:rPr>
          <w:rFonts w:ascii="Calibri" w:eastAsia="Calibri" w:hAnsi="Calibri" w:cs="Times New Roman"/>
          <w:b/>
        </w:rPr>
        <w:t>Dart Scoring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5469C04A" w:rsidR="00F656CF" w:rsidRDefault="004779F4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layer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Round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92A97C6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41497C15">
            <wp:extent cx="5025280" cy="2705197"/>
            <wp:effectExtent l="0" t="0" r="444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280" cy="270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56416C87">
            <wp:extent cx="6533218" cy="295394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244BAF70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74FA1167">
            <wp:extent cx="6456635" cy="2940713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5E53A388">
            <wp:extent cx="6491429" cy="3022464"/>
            <wp:effectExtent l="0" t="0" r="508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6DF457FB" w:rsidR="00F656CF" w:rsidRDefault="00172FC0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dd to Scoreboard</w:t>
      </w:r>
    </w:p>
    <w:p w14:paraId="51313041" w14:textId="0935BAF3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coreboard</w:t>
      </w:r>
      <w:r w:rsidRPr="00F46C75">
        <w:rPr>
          <w:rStyle w:val="CodeChar"/>
        </w:rPr>
        <w:t>-list"</w:t>
      </w:r>
      <w:r>
        <w:t>.</w:t>
      </w:r>
    </w:p>
    <w:p w14:paraId="6714FD1C" w14:textId="6663A582" w:rsidR="00F656CF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bookmarkStart w:id="1" w:name="_GoBack"/>
      <w:bookmarkEnd w:id="1"/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2C392E5D">
            <wp:extent cx="3802148" cy="1806961"/>
            <wp:effectExtent l="0" t="0" r="8255" b="31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851" cy="181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0257DC6A">
            <wp:extent cx="6490320" cy="3030406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9809B41" w:rsidR="00956E4F" w:rsidRDefault="00956E4F" w:rsidP="00956E4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Scoreboard</w:t>
      </w:r>
    </w:p>
    <w:p w14:paraId="6DEF2A59" w14:textId="0B670046" w:rsidR="00956E4F" w:rsidRDefault="00956E4F" w:rsidP="00956E4F">
      <w:pPr>
        <w:pStyle w:val="ListParagraph"/>
        <w:spacing w:before="240" w:after="240"/>
      </w:pPr>
      <w:r>
        <w:t xml:space="preserve">When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87723" w14:textId="77777777" w:rsidR="009B115D" w:rsidRDefault="009B115D" w:rsidP="008068A2">
      <w:pPr>
        <w:spacing w:after="0" w:line="240" w:lineRule="auto"/>
      </w:pPr>
      <w:r>
        <w:separator/>
      </w:r>
    </w:p>
  </w:endnote>
  <w:endnote w:type="continuationSeparator" w:id="0">
    <w:p w14:paraId="62CE0FA1" w14:textId="77777777" w:rsidR="009B115D" w:rsidRDefault="009B11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85DFB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985DFB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834FE6" w14:textId="77777777" w:rsidR="009B115D" w:rsidRDefault="009B115D" w:rsidP="008068A2">
      <w:pPr>
        <w:spacing w:after="0" w:line="240" w:lineRule="auto"/>
      </w:pPr>
      <w:r>
        <w:separator/>
      </w:r>
    </w:p>
  </w:footnote>
  <w:footnote w:type="continuationSeparator" w:id="0">
    <w:p w14:paraId="0A9BE9EB" w14:textId="77777777" w:rsidR="009B115D" w:rsidRDefault="009B11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8"/>
  </w:num>
  <w:num w:numId="11">
    <w:abstractNumId w:val="35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1"/>
  </w:num>
  <w:num w:numId="19">
    <w:abstractNumId w:val="20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2"/>
  </w:num>
  <w:num w:numId="43">
    <w:abstractNumId w:val="39"/>
  </w:num>
  <w:num w:numId="44">
    <w:abstractNumId w:val="38"/>
  </w:num>
  <w:num w:numId="45">
    <w:abstractNumId w:val="24"/>
  </w:num>
  <w:num w:numId="46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AA0AB-6D0E-45EA-B38B-CB46F8F12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3</cp:revision>
  <cp:lastPrinted>2015-10-26T22:35:00Z</cp:lastPrinted>
  <dcterms:created xsi:type="dcterms:W3CDTF">2021-09-07T12:37:00Z</dcterms:created>
  <dcterms:modified xsi:type="dcterms:W3CDTF">2023-07-24T07:21:00Z</dcterms:modified>
  <cp:category>computer programming;programming;software development;software engineering</cp:category>
</cp:coreProperties>
</file>